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C2CA6" w14:textId="77777777" w:rsidR="00DE434A" w:rsidRPr="00AE4B49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AE4B49">
        <w:rPr>
          <w:b/>
          <w:caps/>
          <w:sz w:val="28"/>
          <w:szCs w:val="28"/>
        </w:rPr>
        <w:t>Curriculum Vitae</w:t>
      </w:r>
    </w:p>
    <w:p w14:paraId="60A9C221" w14:textId="1B8D7DA3" w:rsidR="00C01342" w:rsidRPr="00AE4B49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E4B49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22DA69" wp14:editId="5B21CAD4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6B3F79" w14:textId="0C4778F3" w:rsidR="00642610" w:rsidRPr="00642610" w:rsidRDefault="0048011C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F7BF92" wp14:editId="2DDE222A">
                                  <wp:extent cx="1109345" cy="974372"/>
                                  <wp:effectExtent l="0" t="8572" r="6032" b="6033"/>
                                  <wp:docPr id="4" name="Picture 1" descr="C:\Users\Abdel-Aziz\Desktop\2012-01 (كانون الثاني)\scan0001.jp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 descr="C:\Users\Abdel-Aziz\Desktop\2012-01 (كانون الثاني)\scan0001.jpg"/>
                                          <pic:cNvPicPr/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6200000">
                                            <a:off x="0" y="0"/>
                                            <a:ext cx="1109345" cy="9743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2DA69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14:paraId="2C6B3F79" w14:textId="0C4778F3" w:rsidR="00642610" w:rsidRPr="00642610" w:rsidRDefault="0048011C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CF7BF92" wp14:editId="2DDE222A">
                            <wp:extent cx="1109345" cy="974372"/>
                            <wp:effectExtent l="0" t="8572" r="6032" b="6033"/>
                            <wp:docPr id="4" name="Picture 1" descr="C:\Users\Abdel-Aziz\Desktop\2012-01 (كانون الثاني)\scan0001.jp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 descr="C:\Users\Abdel-Aziz\Desktop\2012-01 (كانون الثاني)\scan0001.jpg"/>
                                    <pic:cNvPicPr/>
                                  </pic:nvPicPr>
                                  <pic:blipFill>
                                    <a:blip r:embed="rId8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6200000">
                                      <a:off x="0" y="0"/>
                                      <a:ext cx="1109345" cy="97437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48011C" w:rsidRPr="00AE4B49">
        <w:rPr>
          <w:color w:val="auto"/>
          <w:sz w:val="22"/>
          <w:szCs w:val="22"/>
        </w:rPr>
        <w:t xml:space="preserve"> Abdel-Aziz Mohammad Mubarak Abu-Yamin    </w:t>
      </w:r>
    </w:p>
    <w:p w14:paraId="6B89667E" w14:textId="1064E9BB" w:rsidR="00F85503" w:rsidRPr="00AE4B49" w:rsidRDefault="0048011C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AE4B49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AE4B49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14:paraId="112DEF4E" w14:textId="77777777" w:rsidR="001F7801" w:rsidRPr="00AE4B49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 xml:space="preserve">Personal </w:t>
      </w:r>
      <w:r w:rsidR="002520CC" w:rsidRPr="00AE4B49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AE4B49" w:rsidRPr="00AE4B49" w14:paraId="517A3D70" w14:textId="77777777" w:rsidTr="004D192A">
        <w:tc>
          <w:tcPr>
            <w:tcW w:w="1365" w:type="pct"/>
            <w:vAlign w:val="center"/>
          </w:tcPr>
          <w:p w14:paraId="2A423CCF" w14:textId="77777777" w:rsidR="001F7801" w:rsidRPr="00AE4B49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4A2390E3" w14:textId="77777777" w:rsidR="001F7801" w:rsidRPr="00AE4B49" w:rsidRDefault="001F7801" w:rsidP="00EE23DC">
            <w:pPr>
              <w:spacing w:line="360" w:lineRule="auto"/>
            </w:pPr>
            <w:r w:rsidRPr="00AE4B49">
              <w:t>Jordan</w:t>
            </w:r>
          </w:p>
        </w:tc>
      </w:tr>
      <w:tr w:rsidR="00AE4B49" w:rsidRPr="00AE4B49" w14:paraId="4E3E5C15" w14:textId="77777777" w:rsidTr="004D192A">
        <w:tc>
          <w:tcPr>
            <w:tcW w:w="1365" w:type="pct"/>
            <w:vAlign w:val="center"/>
          </w:tcPr>
          <w:p w14:paraId="5993DDE2" w14:textId="77777777" w:rsidR="002F41DA" w:rsidRPr="00AE4B49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18B40C08" w14:textId="35B973BF" w:rsidR="002F41DA" w:rsidRPr="00AE4B49" w:rsidRDefault="0048011C" w:rsidP="00EE23DC">
            <w:pPr>
              <w:spacing w:line="360" w:lineRule="auto"/>
            </w:pPr>
            <w:r w:rsidRPr="00AE4B49">
              <w:t>April 10, 1975</w:t>
            </w:r>
          </w:p>
        </w:tc>
      </w:tr>
      <w:tr w:rsidR="00AE4B49" w:rsidRPr="00AE4B49" w14:paraId="3B468D10" w14:textId="77777777" w:rsidTr="004D192A">
        <w:tc>
          <w:tcPr>
            <w:tcW w:w="1365" w:type="pct"/>
            <w:vAlign w:val="center"/>
          </w:tcPr>
          <w:p w14:paraId="495F6EEA" w14:textId="77777777" w:rsidR="001F7801" w:rsidRPr="00AE4B49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6D2EE650" w14:textId="77777777" w:rsidR="001F7801" w:rsidRPr="00AE4B49" w:rsidRDefault="001F7801" w:rsidP="00EE23DC">
            <w:pPr>
              <w:spacing w:line="360" w:lineRule="auto"/>
            </w:pPr>
            <w:r w:rsidRPr="00AE4B49">
              <w:t>Married</w:t>
            </w:r>
          </w:p>
        </w:tc>
      </w:tr>
      <w:tr w:rsidR="00AE4B49" w:rsidRPr="00AE4B49" w14:paraId="51D502AF" w14:textId="77777777" w:rsidTr="004D192A">
        <w:tc>
          <w:tcPr>
            <w:tcW w:w="1365" w:type="pct"/>
            <w:vAlign w:val="center"/>
          </w:tcPr>
          <w:p w14:paraId="1C9E7E59" w14:textId="77777777" w:rsidR="001F7801" w:rsidRPr="00AE4B49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0761E684" w14:textId="77777777" w:rsidR="001F7801" w:rsidRPr="00AE4B49" w:rsidRDefault="001F7801" w:rsidP="00EE23DC">
            <w:pPr>
              <w:spacing w:line="360" w:lineRule="auto"/>
            </w:pPr>
            <w:r w:rsidRPr="00AE4B49">
              <w:t>Jordanian</w:t>
            </w:r>
          </w:p>
        </w:tc>
      </w:tr>
      <w:tr w:rsidR="00AE4B49" w:rsidRPr="00AE4B49" w14:paraId="238A2894" w14:textId="77777777" w:rsidTr="004D192A">
        <w:tc>
          <w:tcPr>
            <w:tcW w:w="1365" w:type="pct"/>
          </w:tcPr>
          <w:p w14:paraId="73D4DE45" w14:textId="77777777" w:rsidR="001F7801" w:rsidRPr="00AE4B49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485FF015" w14:textId="497C84E0" w:rsidR="001F7801" w:rsidRPr="00AE4B49" w:rsidRDefault="001F7801" w:rsidP="00EE23DC">
            <w:pPr>
              <w:spacing w:line="360" w:lineRule="auto"/>
            </w:pPr>
            <w:r w:rsidRPr="00AE4B49">
              <w:t>Department</w:t>
            </w:r>
            <w:r w:rsidR="003A6A58" w:rsidRPr="00AE4B49">
              <w:t xml:space="preserve"> of </w:t>
            </w:r>
            <w:r w:rsidR="0048011C" w:rsidRPr="00AE4B49">
              <w:t>Chemistry</w:t>
            </w:r>
            <w:r w:rsidRPr="00AE4B49">
              <w:t>, College of Science, Al-Hussein Bin Talal University, Ma</w:t>
            </w:r>
            <w:r w:rsidR="00EE23DC" w:rsidRPr="00AE4B49">
              <w:t>′</w:t>
            </w:r>
            <w:r w:rsidRPr="00AE4B49">
              <w:t>an Jordan. Phone: +962-3-2179000 Ext.:</w:t>
            </w:r>
            <w:r w:rsidR="0048011C" w:rsidRPr="00AE4B49">
              <w:rPr>
                <w:b/>
                <w:bCs/>
              </w:rPr>
              <w:t>-</w:t>
            </w:r>
            <w:r w:rsidRPr="00AE4B49">
              <w:t xml:space="preserve">, E-mail: </w:t>
            </w:r>
            <w:hyperlink r:id="rId9" w:history="1">
              <w:r w:rsidR="0048011C" w:rsidRPr="00AE4B49">
                <w:rPr>
                  <w:rStyle w:val="Hyperlink"/>
                  <w:color w:val="auto"/>
                </w:rPr>
                <w:t>abuyamin@ahu.edu.jo</w:t>
              </w:r>
            </w:hyperlink>
            <w:r w:rsidR="0048011C" w:rsidRPr="00AE4B49">
              <w:t xml:space="preserve"> </w:t>
            </w:r>
          </w:p>
        </w:tc>
      </w:tr>
      <w:tr w:rsidR="00AE4B49" w:rsidRPr="00AE4B49" w14:paraId="0D71164B" w14:textId="77777777" w:rsidTr="004D192A">
        <w:tc>
          <w:tcPr>
            <w:tcW w:w="1365" w:type="pct"/>
          </w:tcPr>
          <w:p w14:paraId="06436C2B" w14:textId="77777777" w:rsidR="004D192A" w:rsidRPr="00AE4B49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63995C26" w14:textId="0E92E360" w:rsidR="004D192A" w:rsidRPr="00AE4B49" w:rsidRDefault="0048011C" w:rsidP="004D192A">
            <w:pPr>
              <w:spacing w:line="360" w:lineRule="auto"/>
            </w:pPr>
            <w:r w:rsidRPr="00AE4B49">
              <w:t xml:space="preserve">Associate </w:t>
            </w:r>
            <w:r w:rsidR="004D192A" w:rsidRPr="00AE4B49">
              <w:t>Professor (201</w:t>
            </w:r>
            <w:r w:rsidRPr="00AE4B49">
              <w:t>8</w:t>
            </w:r>
            <w:r w:rsidR="004D192A" w:rsidRPr="00AE4B49">
              <w:t>)</w:t>
            </w:r>
          </w:p>
        </w:tc>
      </w:tr>
      <w:tr w:rsidR="00AE4B49" w:rsidRPr="00AE4B49" w14:paraId="78C61CC0" w14:textId="77777777" w:rsidTr="004D192A">
        <w:tc>
          <w:tcPr>
            <w:tcW w:w="1365" w:type="pct"/>
          </w:tcPr>
          <w:p w14:paraId="4670F1B8" w14:textId="77777777" w:rsidR="001F7801" w:rsidRPr="00AE4B49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540DFDD4" w14:textId="77777777" w:rsidR="001F7801" w:rsidRPr="00AE4B49" w:rsidRDefault="0048011C" w:rsidP="00EE23DC">
            <w:pPr>
              <w:spacing w:line="360" w:lineRule="auto"/>
            </w:pPr>
            <w:r w:rsidRPr="00AE4B49">
              <w:t>Salt</w:t>
            </w:r>
            <w:r w:rsidR="001F7801" w:rsidRPr="00AE4B49">
              <w:t>, Jordan. Cell Phone:+962-</w:t>
            </w:r>
            <w:r w:rsidRPr="00AE4B49">
              <w:t>772229226</w:t>
            </w:r>
            <w:r w:rsidR="001F7801" w:rsidRPr="00AE4B49">
              <w:t xml:space="preserve">, E-mail: </w:t>
            </w:r>
            <w:hyperlink r:id="rId10" w:history="1">
              <w:r w:rsidRPr="00AE4B49">
                <w:rPr>
                  <w:rStyle w:val="Hyperlink"/>
                  <w:color w:val="auto"/>
                </w:rPr>
                <w:t>abuyamin2015@gmail.com</w:t>
              </w:r>
            </w:hyperlink>
            <w:r w:rsidRPr="00AE4B49">
              <w:t xml:space="preserve"> </w:t>
            </w:r>
          </w:p>
          <w:p w14:paraId="75F5FBB4" w14:textId="19079C90" w:rsidR="008B2E39" w:rsidRPr="00AE4B49" w:rsidRDefault="008B2E39" w:rsidP="00EE23DC">
            <w:pPr>
              <w:spacing w:line="360" w:lineRule="auto"/>
            </w:pPr>
          </w:p>
        </w:tc>
      </w:tr>
    </w:tbl>
    <w:p w14:paraId="27582971" w14:textId="77777777" w:rsidR="0099155B" w:rsidRPr="00AE4B49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Academic Qualifications</w:t>
      </w:r>
      <w:r w:rsidR="002520CC" w:rsidRPr="00AE4B49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AE4B49" w:rsidRPr="00AE4B49" w14:paraId="3CBF0627" w14:textId="77777777" w:rsidTr="002520CC">
        <w:tc>
          <w:tcPr>
            <w:tcW w:w="986" w:type="pct"/>
          </w:tcPr>
          <w:p w14:paraId="7C3A904A" w14:textId="213B8A65" w:rsidR="001F7801" w:rsidRPr="00AE4B49" w:rsidRDefault="001F7801" w:rsidP="00EE23DC">
            <w:pPr>
              <w:spacing w:line="360" w:lineRule="auto"/>
              <w:ind w:left="34"/>
            </w:pPr>
            <w:r w:rsidRPr="00AE4B49">
              <w:rPr>
                <w:bCs/>
              </w:rPr>
              <w:t>200</w:t>
            </w:r>
            <w:r w:rsidR="0048011C" w:rsidRPr="00AE4B49">
              <w:rPr>
                <w:bCs/>
              </w:rPr>
              <w:t>9</w:t>
            </w:r>
            <w:r w:rsidRPr="00AE4B49">
              <w:rPr>
                <w:bCs/>
              </w:rPr>
              <w:t xml:space="preserve"> - 201</w:t>
            </w:r>
            <w:r w:rsidR="0048011C" w:rsidRPr="00AE4B49">
              <w:rPr>
                <w:bCs/>
              </w:rPr>
              <w:t>2</w:t>
            </w:r>
          </w:p>
        </w:tc>
        <w:tc>
          <w:tcPr>
            <w:tcW w:w="4014" w:type="pct"/>
          </w:tcPr>
          <w:p w14:paraId="6DBE6895" w14:textId="77EC88D0" w:rsidR="001F7801" w:rsidRPr="00AE4B49" w:rsidRDefault="007B3A4E" w:rsidP="0048011C">
            <w:pPr>
              <w:spacing w:line="360" w:lineRule="auto"/>
              <w:ind w:left="-108"/>
              <w:rPr>
                <w:bCs/>
              </w:rPr>
            </w:pPr>
            <w:r w:rsidRPr="00AE4B49">
              <w:rPr>
                <w:b/>
              </w:rPr>
              <w:t>Ph</w:t>
            </w:r>
            <w:r w:rsidR="00F86E50" w:rsidRPr="00AE4B49">
              <w:rPr>
                <w:b/>
              </w:rPr>
              <w:t>.</w:t>
            </w:r>
            <w:r w:rsidRPr="00AE4B49">
              <w:rPr>
                <w:b/>
              </w:rPr>
              <w:t>D</w:t>
            </w:r>
            <w:r w:rsidR="00F86E50" w:rsidRPr="00AE4B49">
              <w:rPr>
                <w:b/>
              </w:rPr>
              <w:t>.</w:t>
            </w:r>
            <w:r w:rsidRPr="00AE4B49">
              <w:rPr>
                <w:b/>
              </w:rPr>
              <w:t xml:space="preserve">, </w:t>
            </w:r>
            <w:r w:rsidRPr="00AE4B49">
              <w:rPr>
                <w:bCs/>
              </w:rPr>
              <w:t xml:space="preserve"> </w:t>
            </w:r>
            <w:r w:rsidR="0048011C" w:rsidRPr="00AE4B49">
              <w:rPr>
                <w:bCs/>
              </w:rPr>
              <w:t>Inorganic</w:t>
            </w:r>
            <w:r w:rsidR="00F86E50" w:rsidRPr="00AE4B49">
              <w:rPr>
                <w:bCs/>
              </w:rPr>
              <w:t xml:space="preserve"> </w:t>
            </w:r>
            <w:r w:rsidR="0048011C" w:rsidRPr="00AE4B49">
              <w:rPr>
                <w:bCs/>
              </w:rPr>
              <w:t xml:space="preserve">and analytical </w:t>
            </w:r>
            <w:r w:rsidR="00F86E50" w:rsidRPr="00AE4B49">
              <w:rPr>
                <w:bCs/>
              </w:rPr>
              <w:t>Chemistry,</w:t>
            </w:r>
            <w:r w:rsidRPr="00AE4B49">
              <w:rPr>
                <w:bCs/>
              </w:rPr>
              <w:t xml:space="preserve"> </w:t>
            </w:r>
            <w:r w:rsidR="00F86E50" w:rsidRPr="00AE4B49">
              <w:rPr>
                <w:bCs/>
              </w:rPr>
              <w:t xml:space="preserve">University of </w:t>
            </w:r>
            <w:r w:rsidR="0048011C" w:rsidRPr="00AE4B49">
              <w:rPr>
                <w:bCs/>
              </w:rPr>
              <w:t xml:space="preserve">Al-Azhar </w:t>
            </w:r>
            <w:r w:rsidR="001F7801" w:rsidRPr="00AE4B49">
              <w:rPr>
                <w:bCs/>
              </w:rPr>
              <w:t xml:space="preserve">, </w:t>
            </w:r>
            <w:r w:rsidR="0048011C" w:rsidRPr="00AE4B49">
              <w:rPr>
                <w:bCs/>
              </w:rPr>
              <w:t xml:space="preserve">Egypt. </w:t>
            </w:r>
          </w:p>
        </w:tc>
      </w:tr>
      <w:tr w:rsidR="00AE4B49" w:rsidRPr="00AE4B49" w14:paraId="4823DF22" w14:textId="77777777" w:rsidTr="002520CC">
        <w:tc>
          <w:tcPr>
            <w:tcW w:w="986" w:type="pct"/>
          </w:tcPr>
          <w:p w14:paraId="075BE0E9" w14:textId="7CC296A6" w:rsidR="001F7801" w:rsidRPr="00AE4B49" w:rsidRDefault="0048011C" w:rsidP="00EE23DC">
            <w:pPr>
              <w:spacing w:line="360" w:lineRule="auto"/>
              <w:ind w:left="34"/>
              <w:rPr>
                <w:b/>
                <w:bCs/>
              </w:rPr>
            </w:pPr>
            <w:r w:rsidRPr="00AE4B49">
              <w:rPr>
                <w:bCs/>
              </w:rPr>
              <w:t>1997</w:t>
            </w:r>
            <w:r w:rsidR="001F7801" w:rsidRPr="00AE4B49">
              <w:rPr>
                <w:bCs/>
              </w:rPr>
              <w:t xml:space="preserve"> - 200</w:t>
            </w:r>
            <w:r w:rsidRPr="00AE4B49">
              <w:rPr>
                <w:bCs/>
              </w:rPr>
              <w:t>0</w:t>
            </w:r>
          </w:p>
        </w:tc>
        <w:tc>
          <w:tcPr>
            <w:tcW w:w="4014" w:type="pct"/>
          </w:tcPr>
          <w:p w14:paraId="6ACFFCD8" w14:textId="7511DDF2" w:rsidR="001F7801" w:rsidRPr="00AE4B49" w:rsidRDefault="00F86E50" w:rsidP="0048011C">
            <w:pPr>
              <w:spacing w:line="360" w:lineRule="auto"/>
              <w:ind w:left="-108"/>
              <w:rPr>
                <w:bCs/>
              </w:rPr>
            </w:pPr>
            <w:r w:rsidRPr="00AE4B49">
              <w:rPr>
                <w:b/>
              </w:rPr>
              <w:t xml:space="preserve">M.Sc., </w:t>
            </w:r>
            <w:r w:rsidRPr="00AE4B49">
              <w:rPr>
                <w:bCs/>
              </w:rPr>
              <w:t xml:space="preserve"> Chemistry, </w:t>
            </w:r>
            <w:r w:rsidR="0048011C" w:rsidRPr="00AE4B49">
              <w:rPr>
                <w:bCs/>
              </w:rPr>
              <w:t>Mu’tah University</w:t>
            </w:r>
            <w:r w:rsidRPr="00AE4B49">
              <w:rPr>
                <w:bCs/>
              </w:rPr>
              <w:t>, Jordan</w:t>
            </w:r>
          </w:p>
        </w:tc>
      </w:tr>
      <w:tr w:rsidR="00AE4B49" w:rsidRPr="00AE4B49" w14:paraId="3C595BA0" w14:textId="77777777" w:rsidTr="002520CC">
        <w:tc>
          <w:tcPr>
            <w:tcW w:w="986" w:type="pct"/>
          </w:tcPr>
          <w:p w14:paraId="2333EE26" w14:textId="1711667C" w:rsidR="001F7801" w:rsidRPr="00AE4B49" w:rsidRDefault="0048011C" w:rsidP="00EE23DC">
            <w:pPr>
              <w:spacing w:line="360" w:lineRule="auto"/>
              <w:ind w:left="34"/>
              <w:rPr>
                <w:b/>
                <w:bCs/>
              </w:rPr>
            </w:pPr>
            <w:r w:rsidRPr="00AE4B49">
              <w:rPr>
                <w:bCs/>
              </w:rPr>
              <w:t>1993</w:t>
            </w:r>
            <w:r w:rsidR="007B4B7E" w:rsidRPr="00AE4B49">
              <w:rPr>
                <w:bCs/>
              </w:rPr>
              <w:t xml:space="preserve"> - </w:t>
            </w:r>
            <w:r w:rsidRPr="00AE4B49">
              <w:rPr>
                <w:bCs/>
              </w:rPr>
              <w:t>1997</w:t>
            </w:r>
          </w:p>
        </w:tc>
        <w:tc>
          <w:tcPr>
            <w:tcW w:w="4014" w:type="pct"/>
          </w:tcPr>
          <w:p w14:paraId="5B4826CF" w14:textId="77777777" w:rsidR="007B4B7E" w:rsidRPr="00AE4B49" w:rsidRDefault="00F86E50" w:rsidP="0048011C">
            <w:pPr>
              <w:spacing w:line="360" w:lineRule="auto"/>
              <w:ind w:left="-108"/>
              <w:rPr>
                <w:bCs/>
              </w:rPr>
            </w:pPr>
            <w:r w:rsidRPr="00AE4B49">
              <w:rPr>
                <w:b/>
              </w:rPr>
              <w:t xml:space="preserve">B.Sc., </w:t>
            </w:r>
            <w:r w:rsidRPr="00AE4B49">
              <w:rPr>
                <w:bCs/>
              </w:rPr>
              <w:t xml:space="preserve"> Chemistry, The University of Jordan, Amman, Jordan</w:t>
            </w:r>
          </w:p>
          <w:p w14:paraId="1A43F6A2" w14:textId="431A1944" w:rsidR="008B2E39" w:rsidRPr="00AE4B49" w:rsidRDefault="008B2E39" w:rsidP="0048011C">
            <w:pPr>
              <w:spacing w:line="360" w:lineRule="auto"/>
              <w:ind w:left="-108"/>
              <w:rPr>
                <w:bCs/>
              </w:rPr>
            </w:pPr>
          </w:p>
        </w:tc>
      </w:tr>
    </w:tbl>
    <w:p w14:paraId="2CF71E05" w14:textId="77777777" w:rsidR="001A5915" w:rsidRPr="00AE4B49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 xml:space="preserve">Specialty </w:t>
      </w:r>
      <w:r w:rsidR="002520CC" w:rsidRPr="00AE4B49">
        <w:rPr>
          <w:b/>
          <w:smallCaps/>
          <w:sz w:val="28"/>
          <w:szCs w:val="28"/>
        </w:rPr>
        <w:t>_____________________</w:t>
      </w:r>
      <w:r w:rsidR="002F41DA" w:rsidRPr="00AE4B49">
        <w:rPr>
          <w:b/>
          <w:smallCaps/>
          <w:sz w:val="28"/>
          <w:szCs w:val="28"/>
        </w:rPr>
        <w:t>_____________________</w:t>
      </w:r>
      <w:r w:rsidR="002520CC" w:rsidRPr="00AE4B49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AE4B49" w:rsidRPr="00AE4B49" w14:paraId="279BEAA8" w14:textId="77777777" w:rsidTr="002F41DA">
        <w:tc>
          <w:tcPr>
            <w:tcW w:w="1440" w:type="pct"/>
          </w:tcPr>
          <w:p w14:paraId="1F475E2A" w14:textId="77777777" w:rsidR="002F41DA" w:rsidRPr="00AE4B49" w:rsidRDefault="002F41DA" w:rsidP="002F41DA">
            <w:pPr>
              <w:spacing w:line="360" w:lineRule="auto"/>
              <w:rPr>
                <w:bCs/>
              </w:rPr>
            </w:pPr>
            <w:r w:rsidRPr="00AE4B49">
              <w:rPr>
                <w:b/>
                <w:i/>
                <w:iCs/>
              </w:rPr>
              <w:t xml:space="preserve">General Specialization: </w:t>
            </w:r>
            <w:r w:rsidRPr="00AE4B49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14:paraId="0FF43B84" w14:textId="77777777" w:rsidR="002F41DA" w:rsidRPr="00AE4B49" w:rsidRDefault="002F41DA" w:rsidP="001A5915">
            <w:pPr>
              <w:spacing w:line="360" w:lineRule="auto"/>
              <w:rPr>
                <w:bCs/>
              </w:rPr>
            </w:pPr>
            <w:r w:rsidRPr="00AE4B49">
              <w:rPr>
                <w:bCs/>
              </w:rPr>
              <w:t>Chemistry</w:t>
            </w:r>
          </w:p>
        </w:tc>
      </w:tr>
      <w:tr w:rsidR="002F41DA" w:rsidRPr="00AE4B49" w14:paraId="55EDB05B" w14:textId="77777777" w:rsidTr="002F41DA">
        <w:tc>
          <w:tcPr>
            <w:tcW w:w="1440" w:type="pct"/>
          </w:tcPr>
          <w:p w14:paraId="2385EF3F" w14:textId="77777777" w:rsidR="002F41DA" w:rsidRPr="00AE4B49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AE4B49">
              <w:rPr>
                <w:b/>
                <w:i/>
                <w:iCs/>
              </w:rPr>
              <w:t>Specialization</w:t>
            </w:r>
            <w:r w:rsidR="004D192A" w:rsidRPr="00AE4B49">
              <w:rPr>
                <w:b/>
                <w:i/>
                <w:iCs/>
              </w:rPr>
              <w:t xml:space="preserve"> </w:t>
            </w:r>
            <w:r w:rsidRPr="00AE4B49">
              <w:rPr>
                <w:b/>
                <w:i/>
                <w:iCs/>
              </w:rPr>
              <w:t>:</w:t>
            </w:r>
            <w:r w:rsidRPr="00AE4B49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14:paraId="643810E9" w14:textId="52C35D70" w:rsidR="002F41DA" w:rsidRPr="00AE4B49" w:rsidRDefault="0048011C" w:rsidP="001A5915">
            <w:pPr>
              <w:spacing w:line="360" w:lineRule="auto"/>
              <w:rPr>
                <w:bCs/>
              </w:rPr>
            </w:pPr>
            <w:r w:rsidRPr="00AE4B49">
              <w:rPr>
                <w:bCs/>
              </w:rPr>
              <w:t>Inorganic and analytical</w:t>
            </w:r>
            <w:r w:rsidR="002F41DA" w:rsidRPr="00AE4B49">
              <w:rPr>
                <w:bCs/>
              </w:rPr>
              <w:t xml:space="preserve"> Chemistry</w:t>
            </w:r>
          </w:p>
        </w:tc>
      </w:tr>
    </w:tbl>
    <w:p w14:paraId="1A937A9D" w14:textId="77777777" w:rsidR="00EC4573" w:rsidRPr="00AE4B49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26D38D90" w14:textId="77777777" w:rsidR="00A0200D" w:rsidRPr="00AE4B49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Career History</w:t>
      </w:r>
      <w:r w:rsidR="002520CC" w:rsidRPr="00AE4B49">
        <w:rPr>
          <w:b/>
          <w:smallCaps/>
          <w:sz w:val="28"/>
          <w:szCs w:val="28"/>
        </w:rPr>
        <w:t xml:space="preserve"> </w:t>
      </w:r>
      <w:r w:rsidR="00074583" w:rsidRPr="00AE4B49">
        <w:rPr>
          <w:b/>
          <w:smallCaps/>
          <w:sz w:val="28"/>
          <w:szCs w:val="28"/>
        </w:rPr>
        <w:t>_______</w:t>
      </w:r>
      <w:r w:rsidR="002520CC" w:rsidRPr="00AE4B49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229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9"/>
        <w:gridCol w:w="6240"/>
      </w:tblGrid>
      <w:tr w:rsidR="00AE4B49" w:rsidRPr="00AE4B49" w14:paraId="003AB500" w14:textId="77777777" w:rsidTr="009D0F82">
        <w:tc>
          <w:tcPr>
            <w:tcW w:w="1813" w:type="pct"/>
          </w:tcPr>
          <w:p w14:paraId="1CEA8D74" w14:textId="56E1F6D8" w:rsidR="00D0484A" w:rsidRPr="00AE4B49" w:rsidRDefault="00A36BAD" w:rsidP="00EE23DC">
            <w:pPr>
              <w:spacing w:line="360" w:lineRule="auto"/>
            </w:pPr>
            <w:r w:rsidRPr="00AE4B49">
              <w:t xml:space="preserve">September  </w:t>
            </w:r>
            <w:r w:rsidR="00D0484A" w:rsidRPr="00AE4B49">
              <w:t>201</w:t>
            </w:r>
            <w:r w:rsidRPr="00AE4B49">
              <w:t>2</w:t>
            </w:r>
            <w:r w:rsidR="00D0484A" w:rsidRPr="00AE4B49">
              <w:t xml:space="preserve"> -</w:t>
            </w:r>
            <w:r w:rsidR="009D0F82" w:rsidRPr="00AE4B49">
              <w:t>October 2018</w:t>
            </w:r>
          </w:p>
        </w:tc>
        <w:tc>
          <w:tcPr>
            <w:tcW w:w="3187" w:type="pct"/>
          </w:tcPr>
          <w:p w14:paraId="6D416132" w14:textId="77777777" w:rsidR="00D0484A" w:rsidRPr="00AE4B49" w:rsidRDefault="00D0484A" w:rsidP="00EE23DC">
            <w:pPr>
              <w:spacing w:line="360" w:lineRule="auto"/>
              <w:rPr>
                <w:bCs/>
                <w:lang w:bidi="ar-JO"/>
              </w:rPr>
            </w:pPr>
            <w:r w:rsidRPr="00AE4B49">
              <w:t>Assistant Professor</w:t>
            </w:r>
            <w:r w:rsidRPr="00AE4B49">
              <w:rPr>
                <w:b/>
              </w:rPr>
              <w:t xml:space="preserve">, </w:t>
            </w:r>
            <w:r w:rsidR="004D5F02" w:rsidRPr="00AE4B49">
              <w:rPr>
                <w:bCs/>
              </w:rPr>
              <w:t>Department of Chemistry</w:t>
            </w:r>
            <w:r w:rsidR="004D5F02" w:rsidRPr="00AE4B49">
              <w:rPr>
                <w:b/>
              </w:rPr>
              <w:t xml:space="preserve">, </w:t>
            </w:r>
            <w:r w:rsidR="004D5F02" w:rsidRPr="00AE4B49">
              <w:rPr>
                <w:bCs/>
              </w:rPr>
              <w:t>College of Science</w:t>
            </w:r>
            <w:r w:rsidR="004D5F02" w:rsidRPr="00AE4B49">
              <w:rPr>
                <w:b/>
              </w:rPr>
              <w:t xml:space="preserve">, </w:t>
            </w:r>
            <w:r w:rsidRPr="00AE4B49">
              <w:rPr>
                <w:bCs/>
              </w:rPr>
              <w:t>Al-Hussein Bin Talal University,</w:t>
            </w:r>
            <w:r w:rsidR="004D5F02" w:rsidRPr="00AE4B49">
              <w:rPr>
                <w:bCs/>
              </w:rPr>
              <w:t xml:space="preserve"> Ma'an, </w:t>
            </w:r>
            <w:r w:rsidRPr="00AE4B49">
              <w:rPr>
                <w:bCs/>
              </w:rPr>
              <w:t>Jordan</w:t>
            </w:r>
            <w:r w:rsidR="004D5F02" w:rsidRPr="00AE4B49">
              <w:rPr>
                <w:bCs/>
              </w:rPr>
              <w:t>.</w:t>
            </w:r>
          </w:p>
        </w:tc>
      </w:tr>
      <w:tr w:rsidR="00AE4B49" w:rsidRPr="00AE4B49" w14:paraId="5464955E" w14:textId="77777777" w:rsidTr="009D0F82">
        <w:tc>
          <w:tcPr>
            <w:tcW w:w="1813" w:type="pct"/>
          </w:tcPr>
          <w:p w14:paraId="673E81F6" w14:textId="4A992487" w:rsidR="00D0484A" w:rsidRPr="00AE4B49" w:rsidRDefault="009D0F82" w:rsidP="00EE23DC">
            <w:pPr>
              <w:spacing w:line="360" w:lineRule="auto"/>
            </w:pPr>
            <w:r w:rsidRPr="00AE4B49">
              <w:t>October 2018</w:t>
            </w:r>
            <w:r w:rsidR="00D0484A" w:rsidRPr="00AE4B49">
              <w:t xml:space="preserve">- </w:t>
            </w:r>
            <w:r w:rsidRPr="00AE4B49">
              <w:t xml:space="preserve">present </w:t>
            </w:r>
            <w:r w:rsidR="00D0484A" w:rsidRPr="00AE4B49">
              <w:t xml:space="preserve"> </w:t>
            </w:r>
          </w:p>
        </w:tc>
        <w:tc>
          <w:tcPr>
            <w:tcW w:w="3187" w:type="pct"/>
          </w:tcPr>
          <w:p w14:paraId="640CA6B7" w14:textId="4C8CEAA5" w:rsidR="00D0484A" w:rsidRPr="00AE4B49" w:rsidRDefault="009D0F82" w:rsidP="004569FD">
            <w:pPr>
              <w:spacing w:line="360" w:lineRule="auto"/>
              <w:rPr>
                <w:bCs/>
              </w:rPr>
            </w:pPr>
            <w:r w:rsidRPr="00AE4B49">
              <w:rPr>
                <w:bCs/>
              </w:rPr>
              <w:t>Associate Professor</w:t>
            </w:r>
            <w:r w:rsidRPr="00AE4B49">
              <w:rPr>
                <w:sz w:val="28"/>
                <w:szCs w:val="28"/>
              </w:rPr>
              <w:t xml:space="preserve"> </w:t>
            </w:r>
            <w:r w:rsidRPr="00AE4B49">
              <w:rPr>
                <w:bCs/>
              </w:rPr>
              <w:t>Department of Chemistry</w:t>
            </w:r>
            <w:r w:rsidRPr="00AE4B49">
              <w:rPr>
                <w:b/>
              </w:rPr>
              <w:t xml:space="preserve">, </w:t>
            </w:r>
            <w:r w:rsidRPr="00AE4B49">
              <w:rPr>
                <w:bCs/>
              </w:rPr>
              <w:t>College of Science</w:t>
            </w:r>
            <w:r w:rsidRPr="00AE4B49">
              <w:rPr>
                <w:b/>
              </w:rPr>
              <w:t xml:space="preserve">, </w:t>
            </w:r>
            <w:r w:rsidRPr="00AE4B49">
              <w:rPr>
                <w:bCs/>
              </w:rPr>
              <w:t>Al-Hussein Bin Talal University, Ma'an, Jordan.</w:t>
            </w:r>
          </w:p>
        </w:tc>
      </w:tr>
    </w:tbl>
    <w:p w14:paraId="72B9259B" w14:textId="77777777" w:rsidR="005E363B" w:rsidRPr="00AE4B49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lastRenderedPageBreak/>
        <w:t>Administrative Experience</w:t>
      </w:r>
      <w:r w:rsidR="003D78ED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459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2"/>
        <w:gridCol w:w="6387"/>
      </w:tblGrid>
      <w:tr w:rsidR="00AE4B49" w:rsidRPr="00AE4B49" w14:paraId="35D11B22" w14:textId="77777777" w:rsidTr="00A36BAD">
        <w:tc>
          <w:tcPr>
            <w:tcW w:w="5000" w:type="pct"/>
            <w:gridSpan w:val="2"/>
          </w:tcPr>
          <w:p w14:paraId="43E4A66A" w14:textId="77777777" w:rsidR="00007B22" w:rsidRPr="00AE4B49" w:rsidRDefault="00007B22" w:rsidP="00007B22">
            <w:pPr>
              <w:spacing w:line="360" w:lineRule="auto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 xml:space="preserve">Positions </w:t>
            </w:r>
          </w:p>
        </w:tc>
      </w:tr>
      <w:tr w:rsidR="001712F6" w:rsidRPr="00AE4B49" w14:paraId="793B249F" w14:textId="77777777" w:rsidTr="00A36BAD">
        <w:tc>
          <w:tcPr>
            <w:tcW w:w="1875" w:type="pct"/>
          </w:tcPr>
          <w:p w14:paraId="617ECC7B" w14:textId="23A111B9" w:rsidR="001712F6" w:rsidRPr="00AE4B49" w:rsidRDefault="00A36BAD" w:rsidP="00007B22">
            <w:pPr>
              <w:spacing w:line="360" w:lineRule="auto"/>
            </w:pPr>
            <w:r w:rsidRPr="00AE4B49">
              <w:t xml:space="preserve">September </w:t>
            </w:r>
            <w:r w:rsidR="001712F6" w:rsidRPr="00AE4B49">
              <w:t xml:space="preserve"> 201</w:t>
            </w:r>
            <w:r w:rsidRPr="00AE4B49">
              <w:t>4</w:t>
            </w:r>
            <w:r w:rsidR="001712F6" w:rsidRPr="00AE4B49">
              <w:t xml:space="preserve"> </w:t>
            </w:r>
            <w:r w:rsidRPr="00AE4B49">
              <w:t>–</w:t>
            </w:r>
            <w:r w:rsidR="001712F6" w:rsidRPr="00AE4B49">
              <w:t xml:space="preserve"> </w:t>
            </w:r>
            <w:r w:rsidRPr="00AE4B49">
              <w:t xml:space="preserve">September </w:t>
            </w:r>
            <w:r w:rsidR="001712F6" w:rsidRPr="00AE4B49">
              <w:t>201</w:t>
            </w:r>
            <w:r w:rsidRPr="00AE4B49">
              <w:t>6</w:t>
            </w:r>
          </w:p>
        </w:tc>
        <w:tc>
          <w:tcPr>
            <w:tcW w:w="3125" w:type="pct"/>
          </w:tcPr>
          <w:p w14:paraId="5877711C" w14:textId="76069CB2" w:rsidR="001712F6" w:rsidRPr="00AE4B49" w:rsidRDefault="001712F6" w:rsidP="00EE23DC">
            <w:pPr>
              <w:spacing w:line="360" w:lineRule="auto"/>
              <w:rPr>
                <w:bCs/>
              </w:rPr>
            </w:pPr>
            <w:r w:rsidRPr="00AE4B49">
              <w:rPr>
                <w:bCs/>
              </w:rPr>
              <w:t xml:space="preserve">Chairman of </w:t>
            </w:r>
            <w:r w:rsidR="00A36BAD" w:rsidRPr="00AE4B49">
              <w:rPr>
                <w:bCs/>
              </w:rPr>
              <w:t>Chemistry</w:t>
            </w:r>
            <w:r w:rsidRPr="00AE4B49">
              <w:rPr>
                <w:bCs/>
              </w:rPr>
              <w:t xml:space="preserve"> Department, College of Science,  Al-Hussein Bin Talal University, Ma'an, Jordan</w:t>
            </w:r>
          </w:p>
        </w:tc>
      </w:tr>
    </w:tbl>
    <w:p w14:paraId="6CF8E5B7" w14:textId="77777777" w:rsidR="00AF326E" w:rsidRPr="00AE4B49" w:rsidRDefault="00AF326E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AE4B49" w:rsidRPr="00AE4B49" w14:paraId="208F8009" w14:textId="77777777" w:rsidTr="003D78ED">
        <w:tc>
          <w:tcPr>
            <w:tcW w:w="5000" w:type="pct"/>
            <w:gridSpan w:val="2"/>
          </w:tcPr>
          <w:p w14:paraId="2391845C" w14:textId="77777777" w:rsidR="00007B22" w:rsidRPr="00AE4B49" w:rsidRDefault="00007B22" w:rsidP="00417603">
            <w:pPr>
              <w:spacing w:line="360" w:lineRule="auto"/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Committees</w:t>
            </w:r>
          </w:p>
        </w:tc>
      </w:tr>
      <w:tr w:rsidR="00AE4B49" w:rsidRPr="00AE4B49" w14:paraId="78F7690C" w14:textId="77777777" w:rsidTr="003D78ED">
        <w:tc>
          <w:tcPr>
            <w:tcW w:w="1592" w:type="pct"/>
          </w:tcPr>
          <w:p w14:paraId="3C2F9F1A" w14:textId="1803649B" w:rsidR="00007B22" w:rsidRPr="00AE4B49" w:rsidRDefault="00A36BAD" w:rsidP="00F24817">
            <w:pPr>
              <w:spacing w:line="360" w:lineRule="auto"/>
              <w:ind w:left="34"/>
              <w:jc w:val="center"/>
            </w:pPr>
            <w:r w:rsidRPr="00AE4B49">
              <w:t>-</w:t>
            </w:r>
          </w:p>
        </w:tc>
        <w:tc>
          <w:tcPr>
            <w:tcW w:w="3408" w:type="pct"/>
          </w:tcPr>
          <w:p w14:paraId="09F78D61" w14:textId="79D10628" w:rsidR="00007B22" w:rsidRPr="00AE4B49" w:rsidRDefault="00007B22" w:rsidP="00417603">
            <w:pPr>
              <w:spacing w:line="360" w:lineRule="auto"/>
            </w:pPr>
          </w:p>
        </w:tc>
      </w:tr>
    </w:tbl>
    <w:p w14:paraId="43D373A8" w14:textId="77777777" w:rsidR="00B461C2" w:rsidRPr="00AE4B49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  <w:r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Professional </w:t>
      </w:r>
      <w:r w:rsidR="00D43097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memberships</w:t>
      </w:r>
      <w:r w:rsidR="007E442E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and </w:t>
      </w:r>
      <w:r w:rsidR="002C3D93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S</w:t>
      </w:r>
      <w:r w:rsidR="007E442E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ervices</w:t>
      </w:r>
      <w:r w:rsidR="006F53B6" w:rsidRPr="00AE4B49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4578A513" w14:textId="77777777" w:rsidTr="008D27F3">
        <w:tc>
          <w:tcPr>
            <w:tcW w:w="5000" w:type="pct"/>
          </w:tcPr>
          <w:p w14:paraId="2208C4F5" w14:textId="77777777" w:rsidR="007918E3" w:rsidRPr="00AE4B49" w:rsidRDefault="007918E3" w:rsidP="007907EE">
            <w:pPr>
              <w:spacing w:line="360" w:lineRule="auto"/>
              <w:rPr>
                <w:b/>
                <w:bCs/>
                <w:i/>
                <w:iCs/>
              </w:rPr>
            </w:pPr>
            <w:r w:rsidRPr="00AE4B49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AE4B49" w:rsidRPr="00AE4B49" w14:paraId="3BBB3697" w14:textId="77777777" w:rsidTr="008D27F3">
        <w:tc>
          <w:tcPr>
            <w:tcW w:w="5000" w:type="pct"/>
          </w:tcPr>
          <w:p w14:paraId="72F4FDD8" w14:textId="29FD29AB" w:rsidR="007918E3" w:rsidRPr="00AE4B49" w:rsidRDefault="00A36BAD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AE4B49">
              <w:t>-</w:t>
            </w:r>
          </w:p>
        </w:tc>
      </w:tr>
      <w:tr w:rsidR="00AE4B49" w:rsidRPr="00AE4B49" w14:paraId="71E6FD9E" w14:textId="77777777" w:rsidTr="008D27F3">
        <w:tc>
          <w:tcPr>
            <w:tcW w:w="5000" w:type="pct"/>
          </w:tcPr>
          <w:p w14:paraId="1E6A5FB9" w14:textId="77777777" w:rsidR="007918E3" w:rsidRPr="00AE4B49" w:rsidRDefault="007918E3" w:rsidP="007918E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  <w:color w:val="auto"/>
              </w:rPr>
            </w:pPr>
            <w:r w:rsidRPr="00AE4B49">
              <w:rPr>
                <w:rStyle w:val="st"/>
                <w:rFonts w:ascii="Times New Roman" w:hAnsi="Times New Roman" w:cs="Times New Roman"/>
                <w:b/>
                <w:i/>
                <w:iCs/>
                <w:color w:val="auto"/>
              </w:rPr>
              <w:t xml:space="preserve">Service(s) </w:t>
            </w:r>
          </w:p>
        </w:tc>
      </w:tr>
      <w:tr w:rsidR="00AE4B49" w:rsidRPr="00AE4B49" w14:paraId="0E89E035" w14:textId="77777777" w:rsidTr="008D27F3">
        <w:tc>
          <w:tcPr>
            <w:tcW w:w="5000" w:type="pct"/>
          </w:tcPr>
          <w:p w14:paraId="219FE7BC" w14:textId="5D5BE42F" w:rsidR="007918E3" w:rsidRPr="00AE4B49" w:rsidRDefault="00A36BAD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AE4B49">
              <w:rPr>
                <w:bCs/>
              </w:rPr>
              <w:t>-</w:t>
            </w:r>
          </w:p>
        </w:tc>
      </w:tr>
    </w:tbl>
    <w:p w14:paraId="551D3D10" w14:textId="77777777" w:rsidR="00E66378" w:rsidRPr="00AE4B49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Research Interest</w:t>
      </w:r>
      <w:r w:rsidR="00FD00E2" w:rsidRPr="00AE4B49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2E1561C2" w14:textId="77777777" w:rsidTr="00FD00E2">
        <w:tc>
          <w:tcPr>
            <w:tcW w:w="5000" w:type="pct"/>
          </w:tcPr>
          <w:p w14:paraId="5DBC7B75" w14:textId="6737EB49" w:rsidR="00E66378" w:rsidRPr="00AE4B49" w:rsidRDefault="00A36BAD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AE4B49">
              <w:t xml:space="preserve">Synthesis, characterization, </w:t>
            </w:r>
            <w:r w:rsidR="00E66378" w:rsidRPr="00AE4B49">
              <w:t xml:space="preserve">Spectroscopy </w:t>
            </w:r>
            <w:r w:rsidRPr="00AE4B49">
              <w:t xml:space="preserve">techniques.  </w:t>
            </w:r>
          </w:p>
          <w:p w14:paraId="22D91FE2" w14:textId="7A242CF8" w:rsidR="00E66378" w:rsidRPr="00AE4B49" w:rsidRDefault="00A36BAD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AE4B49">
              <w:t xml:space="preserve">X-ray study of </w:t>
            </w:r>
            <w:r w:rsidR="00E66378" w:rsidRPr="00AE4B49">
              <w:t xml:space="preserve">inorganic </w:t>
            </w:r>
            <w:r w:rsidRPr="00AE4B49">
              <w:t xml:space="preserve">and organic crystals. </w:t>
            </w:r>
          </w:p>
          <w:p w14:paraId="7EA8D58C" w14:textId="46323C61" w:rsidR="00E66378" w:rsidRPr="00AE4B49" w:rsidRDefault="00E66378" w:rsidP="00A36BAD">
            <w:pPr>
              <w:spacing w:line="360" w:lineRule="auto"/>
              <w:ind w:left="360"/>
            </w:pPr>
          </w:p>
        </w:tc>
      </w:tr>
    </w:tbl>
    <w:p w14:paraId="066BF500" w14:textId="77777777" w:rsidR="003A6A58" w:rsidRPr="00AE4B49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AE4B49" w:rsidRPr="00AE4B49" w14:paraId="5CDB2801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6A2C136" w14:textId="77777777" w:rsidR="00A66BC5" w:rsidRPr="00AE4B49" w:rsidRDefault="00A66BC5" w:rsidP="00812032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A66BC5" w:rsidRPr="00AE4B49" w14:paraId="2B86424A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B7F5250" w14:textId="77777777" w:rsidR="00A36BAD" w:rsidRPr="00AE4B49" w:rsidRDefault="00A36BAD" w:rsidP="00A36BAD">
            <w:pPr>
              <w:pStyle w:val="ListParagraph"/>
              <w:numPr>
                <w:ilvl w:val="0"/>
                <w:numId w:val="31"/>
              </w:numPr>
              <w:spacing w:line="360" w:lineRule="auto"/>
              <w:ind w:right="-72"/>
              <w:jc w:val="both"/>
              <w:rPr>
                <w:bCs/>
              </w:rPr>
            </w:pPr>
            <w:r w:rsidRPr="00AE4B49">
              <w:rPr>
                <w:bCs/>
              </w:rPr>
              <w:t xml:space="preserve">Through Ph.D.  stdying </w:t>
            </w:r>
          </w:p>
          <w:p w14:paraId="1E858914" w14:textId="77777777" w:rsidR="00A36BAD" w:rsidRPr="00AE4B49" w:rsidRDefault="00A36BAD" w:rsidP="00A36BAD">
            <w:pPr>
              <w:pStyle w:val="ListParagraph"/>
              <w:numPr>
                <w:ilvl w:val="0"/>
                <w:numId w:val="30"/>
              </w:numPr>
              <w:spacing w:line="360" w:lineRule="auto"/>
              <w:ind w:left="446" w:right="-72" w:hanging="446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M. A. El-Nawawy, R. S. Farag, I. A. Ssbbah and A. M. Abuyamin, “Spectroscopic Studies, Crystal Structure and Biological Activity of {ethyl 4-(2-hydroxybenzylidene-amino) benzoate} Schiff Base and its Copper Complex”, New York Science Journal, 4(9) 78- 82, 2011.</w:t>
            </w:r>
          </w:p>
          <w:p w14:paraId="03E878B8" w14:textId="77777777" w:rsidR="00A36BAD" w:rsidRPr="00AE4B49" w:rsidRDefault="00A36BAD" w:rsidP="00A36BAD">
            <w:pPr>
              <w:pStyle w:val="ListParagraph"/>
              <w:spacing w:line="360" w:lineRule="auto"/>
              <w:ind w:left="446" w:right="-72"/>
              <w:contextualSpacing w:val="0"/>
              <w:jc w:val="both"/>
              <w:rPr>
                <w:bCs/>
              </w:rPr>
            </w:pPr>
          </w:p>
          <w:p w14:paraId="086BE405" w14:textId="77777777" w:rsidR="00A36BAD" w:rsidRPr="00AE4B49" w:rsidRDefault="00A36BAD" w:rsidP="00A36BAD">
            <w:pPr>
              <w:pStyle w:val="ListParagraph"/>
              <w:numPr>
                <w:ilvl w:val="0"/>
                <w:numId w:val="30"/>
              </w:numPr>
              <w:spacing w:line="360" w:lineRule="auto"/>
              <w:ind w:left="446" w:right="-72" w:hanging="446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M. A. El-Nawawy, R. S. Farag, I. A. Sabbah, and A. M. Abuyamin, “Synthesis ,spectroscopic, thermal studies and biological activity of a new sulfamethoxazole Schiff base and its copper complex”, International journal of pharmaceutical scinces and research, Vol. 2(12): 1000-1004, 2011.</w:t>
            </w:r>
          </w:p>
          <w:p w14:paraId="2E1737A2" w14:textId="77777777" w:rsidR="00A36BAD" w:rsidRPr="00AE4B49" w:rsidRDefault="00A36BAD" w:rsidP="00A36BAD">
            <w:pPr>
              <w:pStyle w:val="ListParagraph"/>
              <w:spacing w:line="360" w:lineRule="auto"/>
              <w:ind w:left="0" w:right="-72"/>
              <w:jc w:val="both"/>
              <w:rPr>
                <w:bCs/>
              </w:rPr>
            </w:pPr>
          </w:p>
          <w:p w14:paraId="4BBE14F2" w14:textId="77777777" w:rsidR="00A36BAD" w:rsidRPr="00AE4B49" w:rsidRDefault="00A36BAD" w:rsidP="00A36BAD">
            <w:pPr>
              <w:pStyle w:val="ListParagraph"/>
              <w:spacing w:line="360" w:lineRule="auto"/>
              <w:ind w:left="0" w:right="-72"/>
              <w:jc w:val="both"/>
              <w:rPr>
                <w:bCs/>
              </w:rPr>
            </w:pPr>
            <w:r w:rsidRPr="00AE4B49">
              <w:rPr>
                <w:bCs/>
              </w:rPr>
              <w:lastRenderedPageBreak/>
              <w:t xml:space="preserve">After Ph.D.    </w:t>
            </w:r>
          </w:p>
          <w:p w14:paraId="5636729C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4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Abdel Aziz Abu-Yamin, Mahmoud Salman and Ibrahim Saraireh.  Proton transfer complexes based on some π-acceptors having acidic protons with tyramine donor: Synthesis and spectroscopic characterizations.  Journal of Chemical and Pharmaceutical Research, 2013, 5(3):33-41</w:t>
            </w:r>
          </w:p>
          <w:p w14:paraId="01D7BDB1" w14:textId="77777777" w:rsidR="00A36BAD" w:rsidRPr="00AE4B49" w:rsidRDefault="00A36BAD" w:rsidP="00A36BAD">
            <w:pPr>
              <w:pStyle w:val="ListParagraph"/>
              <w:spacing w:line="360" w:lineRule="auto"/>
              <w:ind w:left="284" w:right="-72"/>
              <w:contextualSpacing w:val="0"/>
              <w:jc w:val="both"/>
              <w:rPr>
                <w:bCs/>
              </w:rPr>
            </w:pPr>
          </w:p>
          <w:p w14:paraId="4C94DBCF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4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Basel. M. Saida, Abdel Aziz Abu-Yamin and Ibrahim Saraireh. Synthesis of 2-{(Z)-[(4-methylphenyl)imino]methyl}phenol Schiff base” Journal of Chemical and Pharmaceutical Research, 2013, 5(12):1537-1541.</w:t>
            </w:r>
          </w:p>
          <w:p w14:paraId="05C16A00" w14:textId="77777777" w:rsidR="00A36BAD" w:rsidRPr="00AE4B49" w:rsidRDefault="00A36BAD" w:rsidP="00A36BAD">
            <w:pPr>
              <w:pStyle w:val="ListParagraph"/>
              <w:spacing w:line="360" w:lineRule="auto"/>
              <w:ind w:left="284" w:right="-72"/>
              <w:contextualSpacing w:val="0"/>
              <w:jc w:val="both"/>
              <w:rPr>
                <w:bCs/>
              </w:rPr>
            </w:pPr>
          </w:p>
          <w:p w14:paraId="680C254A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4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Khaleel A. Abu-Sbeih and Abdel Aziz Abu-Yamin. Reduced Schiff base zinc complexes as proposed models of the active site of the dinuclear zinc enzyme A. Aminopeptidase. Journal of Chemical and Pharmaceutical Research, 2014, 6(7):162-171.</w:t>
            </w:r>
          </w:p>
          <w:p w14:paraId="34FF76ED" w14:textId="77777777" w:rsidR="00A36BAD" w:rsidRPr="00AE4B49" w:rsidRDefault="00A36BAD" w:rsidP="00A36BAD">
            <w:pPr>
              <w:spacing w:line="360" w:lineRule="auto"/>
              <w:ind w:right="-72"/>
              <w:jc w:val="both"/>
              <w:rPr>
                <w:bCs/>
              </w:rPr>
            </w:pPr>
          </w:p>
          <w:p w14:paraId="47824348" w14:textId="77777777" w:rsidR="00A36BAD" w:rsidRPr="00AE4B49" w:rsidRDefault="00A36BAD" w:rsidP="00A36BAD">
            <w:pPr>
              <w:spacing w:line="360" w:lineRule="auto"/>
              <w:ind w:right="-72"/>
              <w:jc w:val="both"/>
              <w:rPr>
                <w:bCs/>
              </w:rPr>
            </w:pPr>
          </w:p>
          <w:p w14:paraId="6B5BEB2F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>Mahmoud Salman, Ayman A. Issa, Ibrahim Sarairah and Abdel Aziz Abu-Yamin. Synthesis and Spectroscopic Characterization of Tris(hydroxymethyl) amino-methane Proton Transfer Complexes with Acidic π-Acceptors) Jordan Journal of Chemistry, 2016, 11 (2): 85-98.</w:t>
            </w:r>
          </w:p>
          <w:p w14:paraId="405A5599" w14:textId="77777777" w:rsidR="00A36BAD" w:rsidRPr="00AE4B49" w:rsidRDefault="00A36BAD" w:rsidP="00A36BAD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</w:p>
          <w:p w14:paraId="64929B3B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 xml:space="preserve">Mahmoud Salman, Abdel Aziz Abu-Yamin, Ibrahim Sarairah, Alhawarin Ibrahim and Murad A. AlDamen. The crystal structure of ethyl 4-((2-hydroxybenzyl)amino)benzoate, a Schiff base, C16H17NO3). Zeitschrift für Kristallographie - New Crystal Structures 2017; 232(4): 631–632 </w:t>
            </w:r>
          </w:p>
          <w:p w14:paraId="675A1FAA" w14:textId="77777777" w:rsidR="00A36BAD" w:rsidRPr="00AE4B49" w:rsidRDefault="00A36BAD" w:rsidP="00A36BAD">
            <w:pPr>
              <w:pStyle w:val="ListParagraph"/>
              <w:rPr>
                <w:bCs/>
              </w:rPr>
            </w:pPr>
          </w:p>
          <w:p w14:paraId="077DB8EB" w14:textId="77777777" w:rsidR="00A36BAD" w:rsidRPr="00AE4B49" w:rsidRDefault="00522E53" w:rsidP="00A36BAD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  <w:hyperlink r:id="rId11" w:history="1">
              <w:r w:rsidR="00A36BAD" w:rsidRPr="00AE4B49">
                <w:rPr>
                  <w:bCs/>
                </w:rPr>
                <w:t>https://doi.org/10.1515/ncrs-2016-0383</w:t>
              </w:r>
            </w:hyperlink>
          </w:p>
          <w:p w14:paraId="7D2BC205" w14:textId="77777777" w:rsidR="00A36BAD" w:rsidRPr="00AE4B49" w:rsidRDefault="00A36BAD" w:rsidP="00A36BAD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</w:p>
          <w:p w14:paraId="12BF31EE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  <w:r w:rsidRPr="00AE4B49">
              <w:rPr>
                <w:bCs/>
              </w:rPr>
              <w:t xml:space="preserve"> Abdel Aziz Abu-Yamin, Murad A. AlDamen, Mutasem O.Sinnokrot, Hassan K. Juwhari , Mahmoud Salman, Ibrahim Sarairah, JibrilAl-hawarin and Mohammad S.Mubarak. Characterization, Crystal Structure and Fluorescence of Nanosized Samarium Schiff-base </w:t>
            </w:r>
            <w:r w:rsidRPr="00AE4B49">
              <w:rPr>
                <w:bCs/>
              </w:rPr>
              <w:lastRenderedPageBreak/>
              <w:t xml:space="preserve">Complex,  Journal of Structural Chemistry. Vol. 59, No. 8, pp. 1935-1943, 2018. </w:t>
            </w:r>
            <w:hyperlink r:id="rId12" w:history="1">
              <w:r w:rsidRPr="00AE4B49">
                <w:rPr>
                  <w:bCs/>
                </w:rPr>
                <w:t>https://doi.org/10.1134/S0022476618080243</w:t>
              </w:r>
            </w:hyperlink>
          </w:p>
          <w:p w14:paraId="4BEB3188" w14:textId="77777777" w:rsidR="00A36BAD" w:rsidRPr="00AE4B49" w:rsidRDefault="00A36BAD" w:rsidP="00A36BAD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360" w:right="-72"/>
              <w:contextualSpacing w:val="0"/>
              <w:jc w:val="both"/>
              <w:rPr>
                <w:bCs/>
              </w:rPr>
            </w:pPr>
          </w:p>
          <w:p w14:paraId="18D7FF7B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ind w:left="360" w:right="-72"/>
              <w:jc w:val="both"/>
              <w:rPr>
                <w:bCs/>
              </w:rPr>
            </w:pPr>
            <w:r w:rsidRPr="00AE4B49">
              <w:rPr>
                <w:bCs/>
              </w:rPr>
              <w:t xml:space="preserve">Ibrahim A. M. Saraireh, Mohammed noor Altarawneh, Jibril Alhawarin, Mahmoud Salman, Abdel Aziz Abu-Yamin, and Randa Alasad. Synthesis and Characterization of β-Diketimine Schiff Base Complexes with Ni(II) and Zn(II) Ions: Experimental and Theoretical Study. Hindawi Journal of Chemistry, Volume 2019, Article ID 4561013, 9 pages,  2019   </w:t>
            </w:r>
            <w:hyperlink r:id="rId13" w:history="1">
              <w:r w:rsidRPr="00AE4B49">
                <w:rPr>
                  <w:bCs/>
                </w:rPr>
                <w:t>https://doi.org/10.1155/2019/4561013</w:t>
              </w:r>
            </w:hyperlink>
          </w:p>
          <w:p w14:paraId="3170D9B1" w14:textId="77777777" w:rsidR="00A36BAD" w:rsidRPr="00AE4B49" w:rsidRDefault="00A36BAD" w:rsidP="00A36BAD">
            <w:pPr>
              <w:pStyle w:val="ListParagraph"/>
              <w:rPr>
                <w:bCs/>
              </w:rPr>
            </w:pPr>
          </w:p>
          <w:p w14:paraId="515C2421" w14:textId="77777777" w:rsidR="00A36BAD" w:rsidRPr="00AE4B49" w:rsidRDefault="00A36BAD" w:rsidP="00A36BA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ind w:left="360" w:right="-72"/>
              <w:jc w:val="both"/>
              <w:rPr>
                <w:bCs/>
              </w:rPr>
            </w:pPr>
            <w:r w:rsidRPr="00AE4B49">
              <w:rPr>
                <w:bCs/>
              </w:rPr>
              <w:t xml:space="preserve">Abdel-Aziz Abu-Yamin, Mohammad Elnawawy, Rabie Saad Farag and Ibrahim Al-Sbbah, Synthesis and characterization of benzocaine Schiff base and its Cobalt complex,  International Journal of Pharmaceutical Sciences and Research, 2021; Vol. 12(2): 1009-1013.  </w:t>
            </w:r>
            <w:hyperlink r:id="rId14" w:history="1">
              <w:r w:rsidRPr="00AE4B49">
                <w:rPr>
                  <w:bCs/>
                </w:rPr>
                <w:t>http://dx.doi.org/10.13040/IJPSR.0975-8232.12(2).1009-13</w:t>
              </w:r>
            </w:hyperlink>
            <w:r w:rsidRPr="00AE4B49">
              <w:rPr>
                <w:bCs/>
              </w:rPr>
              <w:t xml:space="preserve"> </w:t>
            </w:r>
          </w:p>
          <w:p w14:paraId="675B101E" w14:textId="77777777" w:rsidR="00A66BC5" w:rsidRPr="00AE4B49" w:rsidRDefault="00A66BC5" w:rsidP="00417603">
            <w:pPr>
              <w:spacing w:line="360" w:lineRule="auto"/>
            </w:pPr>
          </w:p>
        </w:tc>
      </w:tr>
    </w:tbl>
    <w:p w14:paraId="58A9E03B" w14:textId="77777777" w:rsidR="00574693" w:rsidRPr="00AE4B49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540D846F" w14:textId="77777777" w:rsidTr="00000D24">
        <w:tc>
          <w:tcPr>
            <w:tcW w:w="5000" w:type="pct"/>
          </w:tcPr>
          <w:p w14:paraId="080C1EFD" w14:textId="77777777" w:rsidR="00A66BC5" w:rsidRPr="00AE4B49" w:rsidRDefault="00A66BC5" w:rsidP="00812032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Book</w:t>
            </w:r>
            <w:r w:rsidR="00F03710" w:rsidRPr="00AE4B49">
              <w:rPr>
                <w:b/>
                <w:bCs/>
                <w:i/>
                <w:iCs/>
              </w:rPr>
              <w:t>s</w:t>
            </w:r>
            <w:r w:rsidRPr="00AE4B49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AE4B49" w:rsidRPr="00AE4B49" w14:paraId="4C279713" w14:textId="77777777" w:rsidTr="00000D24">
        <w:tc>
          <w:tcPr>
            <w:tcW w:w="5000" w:type="pct"/>
          </w:tcPr>
          <w:p w14:paraId="259E7CD4" w14:textId="3710408C" w:rsidR="00A66BC5" w:rsidRPr="00AE4B49" w:rsidRDefault="00A36BAD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4B49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E4B49" w:rsidRPr="00AE4B49" w14:paraId="71E52EAF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25DB8760" w14:textId="77777777" w:rsidR="00000D24" w:rsidRPr="00AE4B49" w:rsidRDefault="00000D24" w:rsidP="008D672A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Patents</w:t>
            </w:r>
          </w:p>
        </w:tc>
      </w:tr>
      <w:tr w:rsidR="003E20AE" w:rsidRPr="00AE4B49" w14:paraId="3D76CF14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003CF45A" w14:textId="77777777" w:rsidR="00000D24" w:rsidRPr="00AE4B49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AE4B49">
              <w:t>N.A.</w:t>
            </w:r>
          </w:p>
        </w:tc>
      </w:tr>
    </w:tbl>
    <w:p w14:paraId="11F2F674" w14:textId="77777777" w:rsidR="00110836" w:rsidRPr="00AE4B49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30E58D3E" w14:textId="77777777" w:rsidR="00F46460" w:rsidRPr="00AE4B49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AE4B49">
        <w:rPr>
          <w:b/>
          <w:smallCaps/>
          <w:sz w:val="28"/>
          <w:szCs w:val="28"/>
        </w:rPr>
        <w:t>C</w:t>
      </w:r>
      <w:r w:rsidR="00762A32" w:rsidRPr="00AE4B49">
        <w:rPr>
          <w:b/>
          <w:smallCaps/>
          <w:sz w:val="28"/>
          <w:szCs w:val="28"/>
        </w:rPr>
        <w:t>onference</w:t>
      </w:r>
      <w:r w:rsidR="003A6A58" w:rsidRPr="00AE4B49">
        <w:rPr>
          <w:b/>
          <w:smallCaps/>
          <w:sz w:val="28"/>
          <w:szCs w:val="28"/>
        </w:rPr>
        <w:t>s</w:t>
      </w:r>
      <w:r w:rsidR="00762A32" w:rsidRPr="00AE4B49">
        <w:rPr>
          <w:b/>
          <w:smallCaps/>
          <w:sz w:val="28"/>
          <w:szCs w:val="28"/>
        </w:rPr>
        <w:t xml:space="preserve"> </w:t>
      </w:r>
      <w:r w:rsidR="003A6A58" w:rsidRPr="00AE4B49">
        <w:rPr>
          <w:b/>
          <w:smallCaps/>
          <w:sz w:val="28"/>
          <w:szCs w:val="28"/>
        </w:rPr>
        <w:t>And P</w:t>
      </w:r>
      <w:r w:rsidR="00762A32" w:rsidRPr="00AE4B49">
        <w:rPr>
          <w:b/>
          <w:smallCaps/>
          <w:sz w:val="28"/>
          <w:szCs w:val="28"/>
        </w:rPr>
        <w:t>r</w:t>
      </w:r>
      <w:r w:rsidR="003A6A58" w:rsidRPr="00AE4B49">
        <w:rPr>
          <w:b/>
          <w:smallCaps/>
          <w:sz w:val="28"/>
          <w:szCs w:val="28"/>
        </w:rPr>
        <w:t>oceeding</w:t>
      </w:r>
      <w:r w:rsidR="00762A32" w:rsidRPr="00AE4B49">
        <w:rPr>
          <w:b/>
          <w:smallCaps/>
          <w:sz w:val="28"/>
          <w:szCs w:val="28"/>
        </w:rPr>
        <w:t xml:space="preserve">s </w:t>
      </w:r>
      <w:r w:rsidR="00074583" w:rsidRPr="00AE4B49">
        <w:rPr>
          <w:b/>
          <w:smallCaps/>
          <w:sz w:val="28"/>
          <w:szCs w:val="28"/>
        </w:rPr>
        <w:t>____________</w:t>
      </w:r>
      <w:r w:rsidR="004569FD" w:rsidRPr="00AE4B49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2829131C" w14:textId="77777777" w:rsidTr="004569FD">
        <w:tc>
          <w:tcPr>
            <w:tcW w:w="5000" w:type="pct"/>
          </w:tcPr>
          <w:p w14:paraId="4B4B7089" w14:textId="5E00B0B8" w:rsidR="007D26F8" w:rsidRPr="00AE4B49" w:rsidRDefault="007D26F8" w:rsidP="007949DE">
            <w:pPr>
              <w:autoSpaceDE w:val="0"/>
              <w:autoSpaceDN w:val="0"/>
              <w:adjustRightInd w:val="0"/>
              <w:spacing w:line="360" w:lineRule="auto"/>
              <w:jc w:val="both"/>
            </w:pPr>
          </w:p>
        </w:tc>
      </w:tr>
    </w:tbl>
    <w:p w14:paraId="7CF7D22B" w14:textId="77777777" w:rsidR="003B41A4" w:rsidRPr="00AE4B49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T</w:t>
      </w:r>
      <w:r w:rsidR="00762A32" w:rsidRPr="00AE4B49">
        <w:rPr>
          <w:b/>
          <w:smallCaps/>
          <w:sz w:val="28"/>
          <w:szCs w:val="28"/>
        </w:rPr>
        <w:t>eaching</w:t>
      </w:r>
      <w:r w:rsidR="004569FD" w:rsidRPr="00AE4B49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154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"/>
        <w:gridCol w:w="9073"/>
        <w:gridCol w:w="288"/>
      </w:tblGrid>
      <w:tr w:rsidR="00AE4B49" w:rsidRPr="00AE4B49" w14:paraId="16024671" w14:textId="77777777" w:rsidTr="007949DE">
        <w:trPr>
          <w:gridAfter w:val="1"/>
          <w:wAfter w:w="149" w:type="pct"/>
        </w:trPr>
        <w:tc>
          <w:tcPr>
            <w:tcW w:w="4851" w:type="pct"/>
            <w:gridSpan w:val="2"/>
          </w:tcPr>
          <w:p w14:paraId="4A46B7B4" w14:textId="77777777" w:rsidR="00762A32" w:rsidRPr="00AE4B49" w:rsidRDefault="00762A32" w:rsidP="00812032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Courses Taught</w:t>
            </w:r>
            <w:r w:rsidR="001A5915" w:rsidRPr="00AE4B49">
              <w:rPr>
                <w:b/>
                <w:bCs/>
                <w:i/>
                <w:iCs/>
              </w:rPr>
              <w:t>-undergraduate</w:t>
            </w:r>
          </w:p>
        </w:tc>
      </w:tr>
      <w:tr w:rsidR="00762A32" w:rsidRPr="00AE4B49" w14:paraId="78F745BD" w14:textId="77777777" w:rsidTr="007949DE">
        <w:trPr>
          <w:gridBefore w:val="1"/>
          <w:wBefore w:w="149" w:type="pct"/>
        </w:trPr>
        <w:tc>
          <w:tcPr>
            <w:tcW w:w="4851" w:type="pct"/>
            <w:gridSpan w:val="2"/>
          </w:tcPr>
          <w:p w14:paraId="65AB208E" w14:textId="77777777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Inorganic chemistry 1</w:t>
            </w:r>
          </w:p>
          <w:p w14:paraId="710CE3AA" w14:textId="3F309869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Inorganic chemistry 2</w:t>
            </w:r>
          </w:p>
          <w:p w14:paraId="1686E92C" w14:textId="3795D780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Inorganic chemistry 3</w:t>
            </w:r>
          </w:p>
          <w:p w14:paraId="50ABEC90" w14:textId="5FC4F3A5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Industrial inorganic chemistry 1</w:t>
            </w:r>
          </w:p>
          <w:p w14:paraId="6E9F3743" w14:textId="4A7DA606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Descriptive chemistry of the elements</w:t>
            </w:r>
          </w:p>
          <w:p w14:paraId="6D17F535" w14:textId="43244F7C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 xml:space="preserve">Practical Inorganic chemistry </w:t>
            </w:r>
          </w:p>
          <w:p w14:paraId="2B8A39CB" w14:textId="639C08B2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Analytical chemistry</w:t>
            </w:r>
            <w:r w:rsidRPr="00AE4B49">
              <w:rPr>
                <w:rFonts w:hint="cs"/>
                <w:sz w:val="28"/>
                <w:szCs w:val="28"/>
                <w:rtl/>
              </w:rPr>
              <w:t xml:space="preserve">1 </w:t>
            </w:r>
          </w:p>
          <w:p w14:paraId="70D7ECDF" w14:textId="360466EB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Analytical chemistry 2</w:t>
            </w:r>
          </w:p>
          <w:p w14:paraId="26A715D5" w14:textId="0E4987DA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lastRenderedPageBreak/>
              <w:t>Practical analytical chemistry</w:t>
            </w:r>
          </w:p>
          <w:p w14:paraId="28D3B5F0" w14:textId="77777777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General chemistry 1</w:t>
            </w:r>
          </w:p>
          <w:p w14:paraId="0586B2AD" w14:textId="6617ECB2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  <w:rtl/>
              </w:rPr>
            </w:pPr>
            <w:r w:rsidRPr="00AE4B49">
              <w:rPr>
                <w:sz w:val="28"/>
                <w:szCs w:val="28"/>
              </w:rPr>
              <w:t>General chemistry 2</w:t>
            </w:r>
          </w:p>
          <w:p w14:paraId="1B815604" w14:textId="6B69C40D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>General chemistry for nursing students</w:t>
            </w:r>
          </w:p>
          <w:p w14:paraId="4BCD8FA6" w14:textId="6D5EC63D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 xml:space="preserve">Practical general chemistry 1                   </w:t>
            </w:r>
          </w:p>
          <w:p w14:paraId="280CB5FD" w14:textId="7684AC72" w:rsidR="007949DE" w:rsidRPr="00AE4B49" w:rsidRDefault="007949DE" w:rsidP="007949DE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8"/>
                <w:szCs w:val="28"/>
              </w:rPr>
            </w:pPr>
            <w:r w:rsidRPr="00AE4B49">
              <w:rPr>
                <w:sz w:val="28"/>
                <w:szCs w:val="28"/>
              </w:rPr>
              <w:t xml:space="preserve">Practical general chemistry 2                                                        </w:t>
            </w:r>
          </w:p>
          <w:p w14:paraId="09CF8393" w14:textId="47175881" w:rsidR="00762A32" w:rsidRPr="00AE4B49" w:rsidRDefault="00762A32" w:rsidP="007949DE">
            <w:pPr>
              <w:jc w:val="both"/>
              <w:rPr>
                <w:bCs/>
              </w:rPr>
            </w:pPr>
          </w:p>
        </w:tc>
      </w:tr>
    </w:tbl>
    <w:p w14:paraId="413B4B5C" w14:textId="77777777" w:rsidR="003B41A4" w:rsidRPr="00AE4B49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5D21DC25" w14:textId="77777777" w:rsidTr="004569FD">
        <w:tc>
          <w:tcPr>
            <w:tcW w:w="5000" w:type="pct"/>
          </w:tcPr>
          <w:p w14:paraId="1AC6F140" w14:textId="77777777" w:rsidR="00762A32" w:rsidRPr="00AE4B49" w:rsidRDefault="00812032" w:rsidP="00812032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Courses Taught</w:t>
            </w:r>
            <w:r w:rsidR="001A5915" w:rsidRPr="00AE4B49">
              <w:rPr>
                <w:b/>
                <w:bCs/>
                <w:i/>
                <w:iCs/>
              </w:rPr>
              <w:t>-postgraduate</w:t>
            </w:r>
          </w:p>
        </w:tc>
      </w:tr>
      <w:tr w:rsidR="00762A32" w:rsidRPr="00AE4B49" w14:paraId="61443E32" w14:textId="77777777" w:rsidTr="004569FD">
        <w:tc>
          <w:tcPr>
            <w:tcW w:w="5000" w:type="pct"/>
          </w:tcPr>
          <w:p w14:paraId="71ABA776" w14:textId="237A9B71" w:rsidR="00762A32" w:rsidRPr="00AE4B49" w:rsidRDefault="00762A32" w:rsidP="00A36BAD">
            <w:pPr>
              <w:pStyle w:val="Default"/>
              <w:spacing w:line="360" w:lineRule="auto"/>
              <w:ind w:left="1028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1212E666" w14:textId="77777777" w:rsidR="00762A32" w:rsidRPr="00AE4B49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7A1D8F8C" w14:textId="77777777" w:rsidR="00F63BE7" w:rsidRPr="00AE4B49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AE4B49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66327067" w14:textId="77777777" w:rsidTr="00D32823">
        <w:tc>
          <w:tcPr>
            <w:tcW w:w="5000" w:type="pct"/>
          </w:tcPr>
          <w:p w14:paraId="5B18EC69" w14:textId="77777777" w:rsidR="00F63BE7" w:rsidRPr="00AE4B49" w:rsidRDefault="00F63BE7" w:rsidP="008D672A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Languages</w:t>
            </w:r>
          </w:p>
        </w:tc>
      </w:tr>
      <w:tr w:rsidR="00AE4B49" w:rsidRPr="00AE4B49" w14:paraId="348DE758" w14:textId="77777777" w:rsidTr="00D32823">
        <w:tc>
          <w:tcPr>
            <w:tcW w:w="5000" w:type="pct"/>
          </w:tcPr>
          <w:p w14:paraId="380F0DB7" w14:textId="77777777" w:rsidR="00D32823" w:rsidRPr="00AE4B49" w:rsidRDefault="00D32823" w:rsidP="007949DE">
            <w:pPr>
              <w:pStyle w:val="Default"/>
              <w:numPr>
                <w:ilvl w:val="0"/>
                <w:numId w:val="25"/>
              </w:numPr>
              <w:spacing w:line="360" w:lineRule="auto"/>
              <w:ind w:left="1028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AE4B49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AE4B49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AE4B49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AE4B49" w14:paraId="2EFB313F" w14:textId="77777777" w:rsidTr="00D32823">
        <w:tc>
          <w:tcPr>
            <w:tcW w:w="5000" w:type="pct"/>
          </w:tcPr>
          <w:p w14:paraId="42F0E7D8" w14:textId="77777777" w:rsidR="00D32823" w:rsidRPr="00AE4B49" w:rsidRDefault="00D32823" w:rsidP="007949DE">
            <w:pPr>
              <w:pStyle w:val="Default"/>
              <w:numPr>
                <w:ilvl w:val="0"/>
                <w:numId w:val="25"/>
              </w:numPr>
              <w:spacing w:line="360" w:lineRule="auto"/>
              <w:ind w:left="1028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AE4B49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AE4B49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AE4B49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14:paraId="759D0750" w14:textId="77777777" w:rsidR="00F63BE7" w:rsidRPr="00AE4B49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E4B49" w:rsidRPr="00AE4B49" w14:paraId="2839E9EF" w14:textId="77777777" w:rsidTr="008D672A">
        <w:tc>
          <w:tcPr>
            <w:tcW w:w="5000" w:type="pct"/>
          </w:tcPr>
          <w:p w14:paraId="242E8891" w14:textId="77777777" w:rsidR="00F63BE7" w:rsidRPr="00AE4B49" w:rsidRDefault="00F63BE7" w:rsidP="00F63BE7">
            <w:pPr>
              <w:rPr>
                <w:b/>
                <w:bCs/>
                <w:i/>
                <w:iCs/>
              </w:rPr>
            </w:pPr>
            <w:r w:rsidRPr="00AE4B49">
              <w:rPr>
                <w:b/>
                <w:bCs/>
                <w:i/>
                <w:iCs/>
              </w:rPr>
              <w:t>Computer Programs</w:t>
            </w:r>
          </w:p>
        </w:tc>
      </w:tr>
    </w:tbl>
    <w:p w14:paraId="3950A5F6" w14:textId="77777777" w:rsidR="007949DE" w:rsidRPr="00AE4B49" w:rsidRDefault="007949DE" w:rsidP="007949DE">
      <w:pPr>
        <w:numPr>
          <w:ilvl w:val="0"/>
          <w:numId w:val="29"/>
        </w:numPr>
        <w:tabs>
          <w:tab w:val="clear" w:pos="1080"/>
        </w:tabs>
        <w:spacing w:line="360" w:lineRule="auto"/>
        <w:ind w:left="1418" w:right="720"/>
        <w:contextualSpacing/>
        <w:jc w:val="both"/>
        <w:rPr>
          <w:b/>
          <w:bCs/>
          <w:sz w:val="28"/>
          <w:szCs w:val="28"/>
        </w:rPr>
      </w:pPr>
      <w:r w:rsidRPr="00AE4B49">
        <w:rPr>
          <w:b/>
          <w:bCs/>
          <w:sz w:val="28"/>
          <w:szCs w:val="28"/>
        </w:rPr>
        <w:t>ICDL 2011.</w:t>
      </w:r>
    </w:p>
    <w:p w14:paraId="65FB93F9" w14:textId="77777777" w:rsidR="007949DE" w:rsidRPr="00AE4B49" w:rsidRDefault="007949DE" w:rsidP="007949DE">
      <w:pPr>
        <w:numPr>
          <w:ilvl w:val="0"/>
          <w:numId w:val="29"/>
        </w:numPr>
        <w:tabs>
          <w:tab w:val="clear" w:pos="1080"/>
          <w:tab w:val="left" w:pos="-450"/>
        </w:tabs>
        <w:spacing w:line="360" w:lineRule="auto"/>
        <w:ind w:left="1418" w:right="-630"/>
        <w:contextualSpacing/>
        <w:jc w:val="both"/>
        <w:rPr>
          <w:b/>
          <w:bCs/>
          <w:sz w:val="28"/>
          <w:szCs w:val="28"/>
        </w:rPr>
      </w:pPr>
      <w:r w:rsidRPr="00AE4B49">
        <w:rPr>
          <w:b/>
          <w:bCs/>
          <w:sz w:val="28"/>
          <w:szCs w:val="28"/>
        </w:rPr>
        <w:t>Intel 2008</w:t>
      </w:r>
    </w:p>
    <w:p w14:paraId="12F3EEF5" w14:textId="54F7965F" w:rsidR="00E66378" w:rsidRPr="00AE4B49" w:rsidRDefault="00E66378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sectPr w:rsidR="00E66378" w:rsidRPr="00AE4B49" w:rsidSect="0087098C">
      <w:headerReference w:type="default" r:id="rId15"/>
      <w:footerReference w:type="default" r:id="rId16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E4C8E" w14:textId="77777777" w:rsidR="00522E53" w:rsidRDefault="00522E53" w:rsidP="00A46751">
      <w:r>
        <w:separator/>
      </w:r>
    </w:p>
  </w:endnote>
  <w:endnote w:type="continuationSeparator" w:id="0">
    <w:p w14:paraId="1CFFE3FC" w14:textId="77777777" w:rsidR="00522E53" w:rsidRDefault="00522E53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FDB85A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A962458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AB251" w14:textId="77777777" w:rsidR="00522E53" w:rsidRDefault="00522E53" w:rsidP="00A46751">
      <w:r>
        <w:separator/>
      </w:r>
    </w:p>
  </w:footnote>
  <w:footnote w:type="continuationSeparator" w:id="0">
    <w:p w14:paraId="0D1426B6" w14:textId="77777777" w:rsidR="00522E53" w:rsidRDefault="00522E53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4B488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5D790C7" wp14:editId="59D9E13B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16A28474" wp14:editId="73C01ED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1E8F36" w14:textId="2818E820" w:rsidR="00001022" w:rsidRPr="0048011C" w:rsidRDefault="0048011C" w:rsidP="003E20AE">
    <w:pPr>
      <w:pStyle w:val="Header"/>
      <w:jc w:val="center"/>
      <w:rPr>
        <w:rStyle w:val="PageNumber"/>
        <w:color w:val="000000" w:themeColor="text1"/>
        <w:sz w:val="22"/>
        <w:szCs w:val="22"/>
      </w:rPr>
    </w:pPr>
    <w:r w:rsidRPr="0048011C">
      <w:rPr>
        <w:color w:val="000000" w:themeColor="text1"/>
        <w:sz w:val="22"/>
        <w:szCs w:val="22"/>
      </w:rPr>
      <w:t>Abdel-Aziz Abu-Yamin</w:t>
    </w:r>
    <w:r w:rsidR="007D6075" w:rsidRPr="0048011C">
      <w:rPr>
        <w:color w:val="000000" w:themeColor="text1"/>
        <w:sz w:val="22"/>
        <w:szCs w:val="22"/>
      </w:rPr>
      <w:t xml:space="preserve">    C.V.   </w:t>
    </w:r>
  </w:p>
  <w:p w14:paraId="5568E13C" w14:textId="77777777" w:rsidR="00326E7D" w:rsidRPr="0048011C" w:rsidRDefault="00326E7D" w:rsidP="00001022">
    <w:pPr>
      <w:pStyle w:val="Header"/>
      <w:jc w:val="center"/>
      <w:rPr>
        <w:color w:val="000000" w:themeColor="text1"/>
        <w:sz w:val="22"/>
        <w:szCs w:val="22"/>
      </w:rPr>
    </w:pPr>
  </w:p>
  <w:p w14:paraId="339593BD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0C518471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7422E"/>
    <w:multiLevelType w:val="hybridMultilevel"/>
    <w:tmpl w:val="138C4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1EE5643"/>
    <w:multiLevelType w:val="hybridMultilevel"/>
    <w:tmpl w:val="EF6E0550"/>
    <w:lvl w:ilvl="0" w:tplc="F1025F5A">
      <w:start w:val="1"/>
      <w:numFmt w:val="upperLetter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E93684"/>
    <w:multiLevelType w:val="hybridMultilevel"/>
    <w:tmpl w:val="5D980D9C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4C117B58"/>
    <w:multiLevelType w:val="hybridMultilevel"/>
    <w:tmpl w:val="8124D01C"/>
    <w:lvl w:ilvl="0" w:tplc="4C3ADFBA">
      <w:start w:val="1"/>
      <w:numFmt w:val="decimal"/>
      <w:lvlText w:val="%1-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537D2B30"/>
    <w:multiLevelType w:val="hybridMultilevel"/>
    <w:tmpl w:val="A54CDE0E"/>
    <w:lvl w:ilvl="0" w:tplc="680865DA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FF6E32"/>
    <w:multiLevelType w:val="hybridMultilevel"/>
    <w:tmpl w:val="93CA51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36966B9"/>
    <w:multiLevelType w:val="hybridMultilevel"/>
    <w:tmpl w:val="49743DAA"/>
    <w:lvl w:ilvl="0" w:tplc="F3A6BA7A">
      <w:start w:val="1"/>
      <w:numFmt w:val="decimal"/>
      <w:lvlText w:val="%1-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7D62906"/>
    <w:multiLevelType w:val="hybridMultilevel"/>
    <w:tmpl w:val="01A6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8"/>
  </w:num>
  <w:num w:numId="3">
    <w:abstractNumId w:val="1"/>
  </w:num>
  <w:num w:numId="4">
    <w:abstractNumId w:val="2"/>
  </w:num>
  <w:num w:numId="5">
    <w:abstractNumId w:val="0"/>
  </w:num>
  <w:num w:numId="6">
    <w:abstractNumId w:val="20"/>
  </w:num>
  <w:num w:numId="7">
    <w:abstractNumId w:val="12"/>
  </w:num>
  <w:num w:numId="8">
    <w:abstractNumId w:val="14"/>
  </w:num>
  <w:num w:numId="9">
    <w:abstractNumId w:val="22"/>
  </w:num>
  <w:num w:numId="10">
    <w:abstractNumId w:val="30"/>
  </w:num>
  <w:num w:numId="11">
    <w:abstractNumId w:val="32"/>
  </w:num>
  <w:num w:numId="12">
    <w:abstractNumId w:val="26"/>
  </w:num>
  <w:num w:numId="13">
    <w:abstractNumId w:val="16"/>
  </w:num>
  <w:num w:numId="14">
    <w:abstractNumId w:val="15"/>
  </w:num>
  <w:num w:numId="15">
    <w:abstractNumId w:val="24"/>
  </w:num>
  <w:num w:numId="16">
    <w:abstractNumId w:val="7"/>
  </w:num>
  <w:num w:numId="17">
    <w:abstractNumId w:val="6"/>
  </w:num>
  <w:num w:numId="18">
    <w:abstractNumId w:val="11"/>
  </w:num>
  <w:num w:numId="19">
    <w:abstractNumId w:val="4"/>
  </w:num>
  <w:num w:numId="20">
    <w:abstractNumId w:val="25"/>
  </w:num>
  <w:num w:numId="21">
    <w:abstractNumId w:val="9"/>
  </w:num>
  <w:num w:numId="22">
    <w:abstractNumId w:val="23"/>
  </w:num>
  <w:num w:numId="23">
    <w:abstractNumId w:val="10"/>
  </w:num>
  <w:num w:numId="24">
    <w:abstractNumId w:val="21"/>
  </w:num>
  <w:num w:numId="25">
    <w:abstractNumId w:val="5"/>
  </w:num>
  <w:num w:numId="26">
    <w:abstractNumId w:val="8"/>
  </w:num>
  <w:num w:numId="27">
    <w:abstractNumId w:val="31"/>
  </w:num>
  <w:num w:numId="28">
    <w:abstractNumId w:val="19"/>
  </w:num>
  <w:num w:numId="29">
    <w:abstractNumId w:val="27"/>
  </w:num>
  <w:num w:numId="30">
    <w:abstractNumId w:val="18"/>
  </w:num>
  <w:num w:numId="31">
    <w:abstractNumId w:val="13"/>
  </w:num>
  <w:num w:numId="32">
    <w:abstractNumId w:val="17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2026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C1505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11C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2E53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949DE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2E39"/>
    <w:rsid w:val="008B7F99"/>
    <w:rsid w:val="008D27F3"/>
    <w:rsid w:val="008E7563"/>
    <w:rsid w:val="008E7D4B"/>
    <w:rsid w:val="008F51D5"/>
    <w:rsid w:val="00901A46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0F82"/>
    <w:rsid w:val="009D52FC"/>
    <w:rsid w:val="009E57B4"/>
    <w:rsid w:val="009F51EB"/>
    <w:rsid w:val="00A0200D"/>
    <w:rsid w:val="00A037DF"/>
    <w:rsid w:val="00A25D61"/>
    <w:rsid w:val="00A36BAD"/>
    <w:rsid w:val="00A43109"/>
    <w:rsid w:val="00A46751"/>
    <w:rsid w:val="00A5569F"/>
    <w:rsid w:val="00A62E7E"/>
    <w:rsid w:val="00A6651B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E4B49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26E2A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0F12B01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1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yperlink" Target="https://doi.org/10.1155/2019/4561013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doi.org/10.1134/S002247661808024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15/ncrs-2016-0383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abuyamin2015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uyamin@ahu.edu.jo" TargetMode="External"/><Relationship Id="rId14" Type="http://schemas.openxmlformats.org/officeDocument/2006/relationships/hyperlink" Target="http://dx.doi.org/10.13040/IJPSR.0975-8232.12(2).1009-13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5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6075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Abd Abuyamin</cp:lastModifiedBy>
  <cp:revision>84</cp:revision>
  <cp:lastPrinted>2021-02-10T08:40:00Z</cp:lastPrinted>
  <dcterms:created xsi:type="dcterms:W3CDTF">2021-02-03T12:56:00Z</dcterms:created>
  <dcterms:modified xsi:type="dcterms:W3CDTF">2021-06-20T19:59:00Z</dcterms:modified>
</cp:coreProperties>
</file>